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3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3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3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a67c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f727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3T15:33:59Z</dcterms:created>
  <dcterms:modified xsi:type="dcterms:W3CDTF">2019-11-23T15:33:59Z</dcterms:modified>
</cp:coreProperties>
</file>